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DBAA11" w14:textId="06E7710D" w:rsidR="00AB5C9C" w:rsidRPr="000B45B2" w:rsidRDefault="0003181F" w:rsidP="000B45B2">
      <w:pPr>
        <w:spacing w:before="240"/>
        <w:ind w:left="-1800" w:right="-1765"/>
        <w:rPr>
          <w:vertAlign w:val="subscript"/>
        </w:rPr>
      </w:pPr>
      <w:r w:rsidRPr="0003181F">
        <w:rPr>
          <w:noProof/>
          <w:vertAlign w:val="subscript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1830A1" wp14:editId="56B03E0A">
                <wp:simplePos x="0" y="0"/>
                <wp:positionH relativeFrom="column">
                  <wp:posOffset>-556260</wp:posOffset>
                </wp:positionH>
                <wp:positionV relativeFrom="paragraph">
                  <wp:posOffset>995680</wp:posOffset>
                </wp:positionV>
                <wp:extent cx="6427470" cy="6886575"/>
                <wp:effectExtent l="0" t="0" r="0" b="952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7470" cy="6886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A172CA" w14:textId="2C51B0F2" w:rsidR="00855549" w:rsidRPr="00615F82" w:rsidRDefault="00DF04BC" w:rsidP="00615F82">
                            <w:pPr>
                              <w:pStyle w:val="BasicParagraph"/>
                              <w:suppressAutoHyphens/>
                              <w:jc w:val="right"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>Monday 17</w:t>
                            </w:r>
                            <w:r w:rsidRPr="00DF04BC">
                              <w:rPr>
                                <w:rFonts w:ascii="Arial" w:hAnsi="Arial" w:cs="Arial"/>
                                <w:spacing w:val="2"/>
                                <w:szCs w:val="2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 xml:space="preserve"> October</w:t>
                            </w:r>
                            <w:r w:rsidR="00615F82" w:rsidRPr="00615F82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 xml:space="preserve"> 2022</w:t>
                            </w:r>
                          </w:p>
                          <w:p w14:paraId="4248EB50" w14:textId="7A3C8359" w:rsidR="00855549" w:rsidRPr="00652B53" w:rsidRDefault="00855549" w:rsidP="00681FA3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  <w:r w:rsidRPr="00652B53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>Dear Parents</w:t>
                            </w:r>
                            <w:r w:rsidR="009A3C05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>,</w:t>
                            </w:r>
                          </w:p>
                          <w:p w14:paraId="3277CB9C" w14:textId="77777777" w:rsidR="00855549" w:rsidRPr="00652B53" w:rsidRDefault="00855549" w:rsidP="00681FA3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</w:p>
                          <w:p w14:paraId="43DD52C6" w14:textId="552E4ADA" w:rsidR="00855549" w:rsidRPr="00652B53" w:rsidRDefault="00855549" w:rsidP="00681FA3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  <w:r w:rsidRPr="00652B53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>To fulfil our PE curriculum,</w:t>
                            </w:r>
                            <w:r w:rsidR="002176F4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 xml:space="preserve"> </w:t>
                            </w:r>
                            <w:r w:rsidR="00681499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>Super Squirrels</w:t>
                            </w:r>
                            <w:r w:rsidR="002176F4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 xml:space="preserve"> </w:t>
                            </w:r>
                            <w:r w:rsidRPr="00652B53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 xml:space="preserve">will start their block of swimming lessons on </w:t>
                            </w:r>
                            <w:r w:rsidR="0044144D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>Friday 11</w:t>
                            </w:r>
                            <w:r w:rsidR="0044144D" w:rsidRPr="0044144D">
                              <w:rPr>
                                <w:rFonts w:ascii="Arial" w:hAnsi="Arial" w:cs="Arial"/>
                                <w:spacing w:val="2"/>
                                <w:szCs w:val="22"/>
                                <w:vertAlign w:val="superscript"/>
                              </w:rPr>
                              <w:t>th</w:t>
                            </w:r>
                            <w:r w:rsidR="0044144D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 xml:space="preserve"> November</w:t>
                            </w:r>
                            <w:r w:rsidRPr="00652B53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>.  In order to make the visit to the pool safe and effective, we ask the children to comply with the following.</w:t>
                            </w:r>
                          </w:p>
                          <w:p w14:paraId="1CBD486E" w14:textId="77777777" w:rsidR="00855549" w:rsidRPr="00652B53" w:rsidRDefault="00855549" w:rsidP="00681FA3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</w:p>
                          <w:p w14:paraId="249056EA" w14:textId="77777777" w:rsidR="00855549" w:rsidRPr="00652B53" w:rsidRDefault="00855549" w:rsidP="00681FA3">
                            <w:pPr>
                              <w:pStyle w:val="BasicParagraph"/>
                              <w:numPr>
                                <w:ilvl w:val="0"/>
                                <w:numId w:val="1"/>
                              </w:numPr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  <w:r w:rsidRPr="00652B53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>Have a one piece swimming costume for the girls and trunks (not shorts) for the boys.</w:t>
                            </w:r>
                          </w:p>
                          <w:p w14:paraId="50631644" w14:textId="77777777" w:rsidR="00855549" w:rsidRPr="00652B53" w:rsidRDefault="00855549" w:rsidP="00681FA3">
                            <w:pPr>
                              <w:pStyle w:val="BasicParagraph"/>
                              <w:numPr>
                                <w:ilvl w:val="0"/>
                                <w:numId w:val="1"/>
                              </w:numPr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  <w:r w:rsidRPr="00652B53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>Two towels, one to dry with and one to stand on to avoid slipping.</w:t>
                            </w:r>
                          </w:p>
                          <w:p w14:paraId="0459FE95" w14:textId="3E32F601" w:rsidR="00855549" w:rsidRPr="00652B53" w:rsidRDefault="00855549" w:rsidP="00681FA3">
                            <w:pPr>
                              <w:pStyle w:val="BasicParagraph"/>
                              <w:numPr>
                                <w:ilvl w:val="0"/>
                                <w:numId w:val="1"/>
                              </w:numPr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  <w:r w:rsidRPr="00652B53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>No Jewellery</w:t>
                            </w:r>
                            <w:r w:rsidR="00C357C5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 xml:space="preserve"> (including stud earrings).</w:t>
                            </w:r>
                          </w:p>
                          <w:p w14:paraId="0B883F5F" w14:textId="77777777" w:rsidR="00855549" w:rsidRPr="00652B53" w:rsidRDefault="00855549" w:rsidP="00681FA3">
                            <w:pPr>
                              <w:pStyle w:val="BasicParagraph"/>
                              <w:numPr>
                                <w:ilvl w:val="0"/>
                                <w:numId w:val="1"/>
                              </w:numPr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  <w:r w:rsidRPr="00652B53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>Swimming caps for boys and girls.</w:t>
                            </w:r>
                          </w:p>
                          <w:p w14:paraId="04F3DD8E" w14:textId="77777777" w:rsidR="00855549" w:rsidRPr="00652B53" w:rsidRDefault="00855549" w:rsidP="00681FA3">
                            <w:pPr>
                              <w:pStyle w:val="BasicParagraph"/>
                              <w:numPr>
                                <w:ilvl w:val="0"/>
                                <w:numId w:val="1"/>
                              </w:numPr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  <w:r w:rsidRPr="00652B53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>A bag to put this kit in.</w:t>
                            </w:r>
                          </w:p>
                          <w:p w14:paraId="1A87535A" w14:textId="77777777" w:rsidR="00855549" w:rsidRPr="00652B53" w:rsidRDefault="00855549" w:rsidP="00681FA3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</w:p>
                          <w:p w14:paraId="5A54F07B" w14:textId="77777777" w:rsidR="00855549" w:rsidRPr="00652B53" w:rsidRDefault="00855549" w:rsidP="00681FA3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</w:p>
                          <w:p w14:paraId="5495511A" w14:textId="3E39461E" w:rsidR="00855549" w:rsidRPr="00652B53" w:rsidRDefault="00855549" w:rsidP="00681FA3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  <w:r w:rsidRPr="00652B53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 xml:space="preserve">Goggles are not recommended but if your child has a medical reason to wear them please provide a written letter of consent to allow them to be worn. </w:t>
                            </w:r>
                          </w:p>
                          <w:p w14:paraId="7F552F21" w14:textId="77777777" w:rsidR="00855549" w:rsidRPr="00652B53" w:rsidRDefault="00855549" w:rsidP="00681FA3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</w:p>
                          <w:p w14:paraId="01FDF948" w14:textId="16EB4C9E" w:rsidR="00855549" w:rsidRPr="00652B53" w:rsidRDefault="00C357C5" w:rsidP="00681FA3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>The</w:t>
                            </w:r>
                            <w:r w:rsidR="00855549" w:rsidRPr="00652B53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 xml:space="preserve"> swimming lessons will take place at Knypersley First School and they </w:t>
                            </w:r>
                            <w:r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>will be</w:t>
                            </w:r>
                            <w:r w:rsidR="00855549" w:rsidRPr="00652B53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 xml:space="preserve"> delivered by a specialist swimming teacher.</w:t>
                            </w:r>
                            <w:r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 xml:space="preserve">   We will travel t</w:t>
                            </w:r>
                            <w:r w:rsidR="00855549" w:rsidRPr="00652B53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>here</w:t>
                            </w:r>
                            <w:r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 xml:space="preserve"> and back by coach and there</w:t>
                            </w:r>
                            <w:r w:rsidR="00855549" w:rsidRPr="00652B53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 xml:space="preserve"> is no additional cost for this provision.</w:t>
                            </w:r>
                          </w:p>
                          <w:p w14:paraId="0750EF0A" w14:textId="77777777" w:rsidR="00855549" w:rsidRPr="00652B53" w:rsidRDefault="00855549" w:rsidP="00681FA3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</w:p>
                          <w:p w14:paraId="0C533ADB" w14:textId="6C56DE56" w:rsidR="00C357C5" w:rsidRDefault="00855549" w:rsidP="00681FA3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  <w:r w:rsidRPr="00652B53"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  <w:t>Yours Sincerely</w:t>
                            </w:r>
                          </w:p>
                          <w:p w14:paraId="5B9C8A44" w14:textId="1F714AD1" w:rsidR="00C357C5" w:rsidRDefault="00C357C5" w:rsidP="00681FA3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</w:p>
                          <w:p w14:paraId="584FEDEB" w14:textId="77777777" w:rsidR="00C357C5" w:rsidRDefault="00C357C5" w:rsidP="00681FA3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</w:p>
                          <w:p w14:paraId="5EA8511C" w14:textId="77777777" w:rsidR="009A3C05" w:rsidRPr="00652B53" w:rsidRDefault="009A3C05" w:rsidP="00681FA3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Cs w:val="22"/>
                              </w:rPr>
                            </w:pPr>
                          </w:p>
                          <w:p w14:paraId="092B3DFE" w14:textId="7C2D1177" w:rsidR="00855549" w:rsidRPr="00652B53" w:rsidRDefault="00A85208" w:rsidP="00681FA3">
                            <w:pPr>
                              <w:rPr>
                                <w:rFonts w:ascii="Arial" w:hAnsi="Arial" w:cs="Arial"/>
                                <w:sz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pacing w:val="2"/>
                                <w:szCs w:val="22"/>
                                <w:lang w:val="en-GB"/>
                              </w:rPr>
                              <w:t xml:space="preserve">Mrs Ashby </w:t>
                            </w:r>
                            <w:bookmarkStart w:id="0" w:name="_GoBack"/>
                            <w:bookmarkEnd w:id="0"/>
                          </w:p>
                          <w:p w14:paraId="2050212D" w14:textId="77777777" w:rsidR="00855549" w:rsidRPr="0003181F" w:rsidRDefault="00855549" w:rsidP="00E14ACB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2E239F4C" w14:textId="77777777" w:rsidR="00855549" w:rsidRPr="0003181F" w:rsidRDefault="00855549" w:rsidP="00E14ACB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27A30133" w14:textId="77777777" w:rsidR="00855549" w:rsidRPr="0003181F" w:rsidRDefault="00855549" w:rsidP="00E14ACB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2FB1F113" w14:textId="77777777" w:rsidR="00855549" w:rsidRPr="0003181F" w:rsidRDefault="00855549" w:rsidP="00E14ACB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587A37DF" w14:textId="77777777" w:rsidR="00855549" w:rsidRPr="0003181F" w:rsidRDefault="00855549" w:rsidP="00E14ACB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63BE5B46" w14:textId="77777777" w:rsidR="00855549" w:rsidRPr="0003181F" w:rsidRDefault="00855549" w:rsidP="00E14ACB">
                            <w:pPr>
                              <w:pStyle w:val="BasicParagraph"/>
                              <w:suppressAutoHyphens/>
                              <w:rPr>
                                <w:rFonts w:ascii="Arial" w:hAnsi="Arial" w:cs="Arial"/>
                                <w:spacing w:val="2"/>
                                <w:sz w:val="22"/>
                                <w:szCs w:val="22"/>
                              </w:rPr>
                            </w:pPr>
                          </w:p>
                          <w:p w14:paraId="18C07089" w14:textId="77777777" w:rsidR="00855549" w:rsidRPr="0003181F" w:rsidRDefault="00855549" w:rsidP="00E14AC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1830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3.8pt;margin-top:78.4pt;width:506.1pt;height:54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" filled="f" stroked="f">
                <v:textbox>
                  <w:txbxContent>
                    <w:p w14:paraId="2AA172CA" w14:textId="2C51B0F2" w:rsidR="00855549" w:rsidRPr="00615F82" w:rsidRDefault="00DF04BC" w:rsidP="00615F82">
                      <w:pPr>
                        <w:pStyle w:val="BasicParagraph"/>
                        <w:suppressAutoHyphens/>
                        <w:jc w:val="right"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pacing w:val="2"/>
                          <w:szCs w:val="22"/>
                        </w:rPr>
                        <w:t>Monday 17</w:t>
                      </w:r>
                      <w:r w:rsidRPr="00DF04BC">
                        <w:rPr>
                          <w:rFonts w:ascii="Arial" w:hAnsi="Arial" w:cs="Arial"/>
                          <w:spacing w:val="2"/>
                          <w:szCs w:val="22"/>
                          <w:vertAlign w:val="superscript"/>
                        </w:rPr>
                        <w:t>th</w:t>
                      </w:r>
                      <w:r>
                        <w:rPr>
                          <w:rFonts w:ascii="Arial" w:hAnsi="Arial" w:cs="Arial"/>
                          <w:spacing w:val="2"/>
                          <w:szCs w:val="22"/>
                        </w:rPr>
                        <w:t xml:space="preserve"> October</w:t>
                      </w:r>
                      <w:r w:rsidR="00615F82" w:rsidRPr="00615F82">
                        <w:rPr>
                          <w:rFonts w:ascii="Arial" w:hAnsi="Arial" w:cs="Arial"/>
                          <w:spacing w:val="2"/>
                          <w:szCs w:val="22"/>
                        </w:rPr>
                        <w:t xml:space="preserve"> 2022</w:t>
                      </w:r>
                    </w:p>
                    <w:p w14:paraId="4248EB50" w14:textId="7A3C8359" w:rsidR="00855549" w:rsidRPr="00652B53" w:rsidRDefault="00855549" w:rsidP="00681FA3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  <w:r w:rsidRPr="00652B53">
                        <w:rPr>
                          <w:rFonts w:ascii="Arial" w:hAnsi="Arial" w:cs="Arial"/>
                          <w:spacing w:val="2"/>
                          <w:szCs w:val="22"/>
                        </w:rPr>
                        <w:t>Dear Parents</w:t>
                      </w:r>
                      <w:r w:rsidR="009A3C05">
                        <w:rPr>
                          <w:rFonts w:ascii="Arial" w:hAnsi="Arial" w:cs="Arial"/>
                          <w:spacing w:val="2"/>
                          <w:szCs w:val="22"/>
                        </w:rPr>
                        <w:t>,</w:t>
                      </w:r>
                    </w:p>
                    <w:p w14:paraId="3277CB9C" w14:textId="77777777" w:rsidR="00855549" w:rsidRPr="00652B53" w:rsidRDefault="00855549" w:rsidP="00681FA3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</w:p>
                    <w:p w14:paraId="43DD52C6" w14:textId="552E4ADA" w:rsidR="00855549" w:rsidRPr="00652B53" w:rsidRDefault="00855549" w:rsidP="00681FA3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  <w:r w:rsidRPr="00652B53">
                        <w:rPr>
                          <w:rFonts w:ascii="Arial" w:hAnsi="Arial" w:cs="Arial"/>
                          <w:spacing w:val="2"/>
                          <w:szCs w:val="22"/>
                        </w:rPr>
                        <w:t>To fulfil our PE curriculum,</w:t>
                      </w:r>
                      <w:r w:rsidR="002176F4">
                        <w:rPr>
                          <w:rFonts w:ascii="Arial" w:hAnsi="Arial" w:cs="Arial"/>
                          <w:spacing w:val="2"/>
                          <w:szCs w:val="22"/>
                        </w:rPr>
                        <w:t xml:space="preserve"> </w:t>
                      </w:r>
                      <w:r w:rsidR="00681499">
                        <w:rPr>
                          <w:rFonts w:ascii="Arial" w:hAnsi="Arial" w:cs="Arial"/>
                          <w:spacing w:val="2"/>
                          <w:szCs w:val="22"/>
                        </w:rPr>
                        <w:t>Super Squirrels</w:t>
                      </w:r>
                      <w:r w:rsidR="002176F4">
                        <w:rPr>
                          <w:rFonts w:ascii="Arial" w:hAnsi="Arial" w:cs="Arial"/>
                          <w:spacing w:val="2"/>
                          <w:szCs w:val="22"/>
                        </w:rPr>
                        <w:t xml:space="preserve"> </w:t>
                      </w:r>
                      <w:r w:rsidRPr="00652B53">
                        <w:rPr>
                          <w:rFonts w:ascii="Arial" w:hAnsi="Arial" w:cs="Arial"/>
                          <w:spacing w:val="2"/>
                          <w:szCs w:val="22"/>
                        </w:rPr>
                        <w:t xml:space="preserve">will start their block of swimming lessons on </w:t>
                      </w:r>
                      <w:r w:rsidR="0044144D">
                        <w:rPr>
                          <w:rFonts w:ascii="Arial" w:hAnsi="Arial" w:cs="Arial"/>
                          <w:spacing w:val="2"/>
                          <w:szCs w:val="22"/>
                        </w:rPr>
                        <w:t>Friday 11</w:t>
                      </w:r>
                      <w:r w:rsidR="0044144D" w:rsidRPr="0044144D">
                        <w:rPr>
                          <w:rFonts w:ascii="Arial" w:hAnsi="Arial" w:cs="Arial"/>
                          <w:spacing w:val="2"/>
                          <w:szCs w:val="22"/>
                          <w:vertAlign w:val="superscript"/>
                        </w:rPr>
                        <w:t>th</w:t>
                      </w:r>
                      <w:r w:rsidR="0044144D">
                        <w:rPr>
                          <w:rFonts w:ascii="Arial" w:hAnsi="Arial" w:cs="Arial"/>
                          <w:spacing w:val="2"/>
                          <w:szCs w:val="22"/>
                        </w:rPr>
                        <w:t xml:space="preserve"> November</w:t>
                      </w:r>
                      <w:r w:rsidRPr="00652B53">
                        <w:rPr>
                          <w:rFonts w:ascii="Arial" w:hAnsi="Arial" w:cs="Arial"/>
                          <w:spacing w:val="2"/>
                          <w:szCs w:val="22"/>
                        </w:rPr>
                        <w:t>.  In order to make the visit to the pool safe and effective, we ask the children to comply with the following.</w:t>
                      </w:r>
                    </w:p>
                    <w:p w14:paraId="1CBD486E" w14:textId="77777777" w:rsidR="00855549" w:rsidRPr="00652B53" w:rsidRDefault="00855549" w:rsidP="00681FA3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</w:p>
                    <w:p w14:paraId="249056EA" w14:textId="77777777" w:rsidR="00855549" w:rsidRPr="00652B53" w:rsidRDefault="00855549" w:rsidP="00681FA3">
                      <w:pPr>
                        <w:pStyle w:val="BasicParagraph"/>
                        <w:numPr>
                          <w:ilvl w:val="0"/>
                          <w:numId w:val="1"/>
                        </w:numPr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  <w:r w:rsidRPr="00652B53">
                        <w:rPr>
                          <w:rFonts w:ascii="Arial" w:hAnsi="Arial" w:cs="Arial"/>
                          <w:spacing w:val="2"/>
                          <w:szCs w:val="22"/>
                        </w:rPr>
                        <w:t>Have a one piece swimming costume for the girls and trunks (not shorts) for the boys.</w:t>
                      </w:r>
                    </w:p>
                    <w:p w14:paraId="50631644" w14:textId="77777777" w:rsidR="00855549" w:rsidRPr="00652B53" w:rsidRDefault="00855549" w:rsidP="00681FA3">
                      <w:pPr>
                        <w:pStyle w:val="BasicParagraph"/>
                        <w:numPr>
                          <w:ilvl w:val="0"/>
                          <w:numId w:val="1"/>
                        </w:numPr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  <w:r w:rsidRPr="00652B53">
                        <w:rPr>
                          <w:rFonts w:ascii="Arial" w:hAnsi="Arial" w:cs="Arial"/>
                          <w:spacing w:val="2"/>
                          <w:szCs w:val="22"/>
                        </w:rPr>
                        <w:t>Two towels, one to dry with and one to stand on to avoid slipping.</w:t>
                      </w:r>
                    </w:p>
                    <w:p w14:paraId="0459FE95" w14:textId="3E32F601" w:rsidR="00855549" w:rsidRPr="00652B53" w:rsidRDefault="00855549" w:rsidP="00681FA3">
                      <w:pPr>
                        <w:pStyle w:val="BasicParagraph"/>
                        <w:numPr>
                          <w:ilvl w:val="0"/>
                          <w:numId w:val="1"/>
                        </w:numPr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  <w:r w:rsidRPr="00652B53">
                        <w:rPr>
                          <w:rFonts w:ascii="Arial" w:hAnsi="Arial" w:cs="Arial"/>
                          <w:spacing w:val="2"/>
                          <w:szCs w:val="22"/>
                        </w:rPr>
                        <w:t>No Jewellery</w:t>
                      </w:r>
                      <w:r w:rsidR="00C357C5">
                        <w:rPr>
                          <w:rFonts w:ascii="Arial" w:hAnsi="Arial" w:cs="Arial"/>
                          <w:spacing w:val="2"/>
                          <w:szCs w:val="22"/>
                        </w:rPr>
                        <w:t xml:space="preserve"> (including stud earrings).</w:t>
                      </w:r>
                    </w:p>
                    <w:p w14:paraId="0B883F5F" w14:textId="77777777" w:rsidR="00855549" w:rsidRPr="00652B53" w:rsidRDefault="00855549" w:rsidP="00681FA3">
                      <w:pPr>
                        <w:pStyle w:val="BasicParagraph"/>
                        <w:numPr>
                          <w:ilvl w:val="0"/>
                          <w:numId w:val="1"/>
                        </w:numPr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  <w:r w:rsidRPr="00652B53">
                        <w:rPr>
                          <w:rFonts w:ascii="Arial" w:hAnsi="Arial" w:cs="Arial"/>
                          <w:spacing w:val="2"/>
                          <w:szCs w:val="22"/>
                        </w:rPr>
                        <w:t>Swimming caps for boys and girls.</w:t>
                      </w:r>
                    </w:p>
                    <w:p w14:paraId="04F3DD8E" w14:textId="77777777" w:rsidR="00855549" w:rsidRPr="00652B53" w:rsidRDefault="00855549" w:rsidP="00681FA3">
                      <w:pPr>
                        <w:pStyle w:val="BasicParagraph"/>
                        <w:numPr>
                          <w:ilvl w:val="0"/>
                          <w:numId w:val="1"/>
                        </w:numPr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  <w:r w:rsidRPr="00652B53">
                        <w:rPr>
                          <w:rFonts w:ascii="Arial" w:hAnsi="Arial" w:cs="Arial"/>
                          <w:spacing w:val="2"/>
                          <w:szCs w:val="22"/>
                        </w:rPr>
                        <w:t>A bag to put this kit in.</w:t>
                      </w:r>
                    </w:p>
                    <w:p w14:paraId="1A87535A" w14:textId="77777777" w:rsidR="00855549" w:rsidRPr="00652B53" w:rsidRDefault="00855549" w:rsidP="00681FA3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</w:p>
                    <w:p w14:paraId="5A54F07B" w14:textId="77777777" w:rsidR="00855549" w:rsidRPr="00652B53" w:rsidRDefault="00855549" w:rsidP="00681FA3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</w:p>
                    <w:p w14:paraId="5495511A" w14:textId="3E39461E" w:rsidR="00855549" w:rsidRPr="00652B53" w:rsidRDefault="00855549" w:rsidP="00681FA3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  <w:r w:rsidRPr="00652B53">
                        <w:rPr>
                          <w:rFonts w:ascii="Arial" w:hAnsi="Arial" w:cs="Arial"/>
                          <w:spacing w:val="2"/>
                          <w:szCs w:val="22"/>
                        </w:rPr>
                        <w:t xml:space="preserve">Goggles are not recommended but if your child has a medical reason to wear them please provide a written letter of consent to allow them to be worn. </w:t>
                      </w:r>
                    </w:p>
                    <w:p w14:paraId="7F552F21" w14:textId="77777777" w:rsidR="00855549" w:rsidRPr="00652B53" w:rsidRDefault="00855549" w:rsidP="00681FA3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</w:p>
                    <w:p w14:paraId="01FDF948" w14:textId="16EB4C9E" w:rsidR="00855549" w:rsidRPr="00652B53" w:rsidRDefault="00C357C5" w:rsidP="00681FA3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pacing w:val="2"/>
                          <w:szCs w:val="22"/>
                        </w:rPr>
                        <w:t>The</w:t>
                      </w:r>
                      <w:r w:rsidR="00855549" w:rsidRPr="00652B53">
                        <w:rPr>
                          <w:rFonts w:ascii="Arial" w:hAnsi="Arial" w:cs="Arial"/>
                          <w:spacing w:val="2"/>
                          <w:szCs w:val="22"/>
                        </w:rPr>
                        <w:t xml:space="preserve"> swimming lessons will take place at Knypersley First School and they </w:t>
                      </w:r>
                      <w:r>
                        <w:rPr>
                          <w:rFonts w:ascii="Arial" w:hAnsi="Arial" w:cs="Arial"/>
                          <w:spacing w:val="2"/>
                          <w:szCs w:val="22"/>
                        </w:rPr>
                        <w:t>will be</w:t>
                      </w:r>
                      <w:r w:rsidR="00855549" w:rsidRPr="00652B53">
                        <w:rPr>
                          <w:rFonts w:ascii="Arial" w:hAnsi="Arial" w:cs="Arial"/>
                          <w:spacing w:val="2"/>
                          <w:szCs w:val="22"/>
                        </w:rPr>
                        <w:t xml:space="preserve"> delivered by a specialist swimming teacher.</w:t>
                      </w:r>
                      <w:r>
                        <w:rPr>
                          <w:rFonts w:ascii="Arial" w:hAnsi="Arial" w:cs="Arial"/>
                          <w:spacing w:val="2"/>
                          <w:szCs w:val="22"/>
                        </w:rPr>
                        <w:t xml:space="preserve">   We will travel t</w:t>
                      </w:r>
                      <w:r w:rsidR="00855549" w:rsidRPr="00652B53">
                        <w:rPr>
                          <w:rFonts w:ascii="Arial" w:hAnsi="Arial" w:cs="Arial"/>
                          <w:spacing w:val="2"/>
                          <w:szCs w:val="22"/>
                        </w:rPr>
                        <w:t>here</w:t>
                      </w:r>
                      <w:r>
                        <w:rPr>
                          <w:rFonts w:ascii="Arial" w:hAnsi="Arial" w:cs="Arial"/>
                          <w:spacing w:val="2"/>
                          <w:szCs w:val="22"/>
                        </w:rPr>
                        <w:t xml:space="preserve"> and back by coach and there</w:t>
                      </w:r>
                      <w:r w:rsidR="00855549" w:rsidRPr="00652B53">
                        <w:rPr>
                          <w:rFonts w:ascii="Arial" w:hAnsi="Arial" w:cs="Arial"/>
                          <w:spacing w:val="2"/>
                          <w:szCs w:val="22"/>
                        </w:rPr>
                        <w:t xml:space="preserve"> is no additional cost for this provision.</w:t>
                      </w:r>
                    </w:p>
                    <w:p w14:paraId="0750EF0A" w14:textId="77777777" w:rsidR="00855549" w:rsidRPr="00652B53" w:rsidRDefault="00855549" w:rsidP="00681FA3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</w:p>
                    <w:p w14:paraId="0C533ADB" w14:textId="6C56DE56" w:rsidR="00C357C5" w:rsidRDefault="00855549" w:rsidP="00681FA3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  <w:r w:rsidRPr="00652B53">
                        <w:rPr>
                          <w:rFonts w:ascii="Arial" w:hAnsi="Arial" w:cs="Arial"/>
                          <w:spacing w:val="2"/>
                          <w:szCs w:val="22"/>
                        </w:rPr>
                        <w:t>Yours Sincerely</w:t>
                      </w:r>
                    </w:p>
                    <w:p w14:paraId="5B9C8A44" w14:textId="1F714AD1" w:rsidR="00C357C5" w:rsidRDefault="00C357C5" w:rsidP="00681FA3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</w:p>
                    <w:p w14:paraId="584FEDEB" w14:textId="77777777" w:rsidR="00C357C5" w:rsidRDefault="00C357C5" w:rsidP="00681FA3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</w:p>
                    <w:p w14:paraId="5EA8511C" w14:textId="77777777" w:rsidR="009A3C05" w:rsidRPr="00652B53" w:rsidRDefault="009A3C05" w:rsidP="00681FA3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Cs w:val="22"/>
                        </w:rPr>
                      </w:pPr>
                    </w:p>
                    <w:p w14:paraId="092B3DFE" w14:textId="7C2D1177" w:rsidR="00855549" w:rsidRPr="00652B53" w:rsidRDefault="00A85208" w:rsidP="00681FA3">
                      <w:pPr>
                        <w:rPr>
                          <w:rFonts w:ascii="Arial" w:hAnsi="Arial" w:cs="Arial"/>
                          <w:sz w:val="2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pacing w:val="2"/>
                          <w:szCs w:val="22"/>
                          <w:lang w:val="en-GB"/>
                        </w:rPr>
                        <w:t xml:space="preserve">Mrs Ashby </w:t>
                      </w:r>
                      <w:bookmarkStart w:id="1" w:name="_GoBack"/>
                      <w:bookmarkEnd w:id="1"/>
                    </w:p>
                    <w:p w14:paraId="2050212D" w14:textId="77777777" w:rsidR="00855549" w:rsidRPr="0003181F" w:rsidRDefault="00855549" w:rsidP="00E14ACB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 w:val="22"/>
                          <w:szCs w:val="22"/>
                        </w:rPr>
                      </w:pPr>
                    </w:p>
                    <w:p w14:paraId="2E239F4C" w14:textId="77777777" w:rsidR="00855549" w:rsidRPr="0003181F" w:rsidRDefault="00855549" w:rsidP="00E14ACB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 w:val="22"/>
                          <w:szCs w:val="22"/>
                        </w:rPr>
                      </w:pPr>
                    </w:p>
                    <w:p w14:paraId="27A30133" w14:textId="77777777" w:rsidR="00855549" w:rsidRPr="0003181F" w:rsidRDefault="00855549" w:rsidP="00E14ACB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 w:val="22"/>
                          <w:szCs w:val="22"/>
                        </w:rPr>
                      </w:pPr>
                    </w:p>
                    <w:p w14:paraId="2FB1F113" w14:textId="77777777" w:rsidR="00855549" w:rsidRPr="0003181F" w:rsidRDefault="00855549" w:rsidP="00E14ACB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 w:val="22"/>
                          <w:szCs w:val="22"/>
                        </w:rPr>
                      </w:pPr>
                    </w:p>
                    <w:p w14:paraId="587A37DF" w14:textId="77777777" w:rsidR="00855549" w:rsidRPr="0003181F" w:rsidRDefault="00855549" w:rsidP="00E14ACB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 w:val="22"/>
                          <w:szCs w:val="22"/>
                        </w:rPr>
                      </w:pPr>
                    </w:p>
                    <w:p w14:paraId="63BE5B46" w14:textId="77777777" w:rsidR="00855549" w:rsidRPr="0003181F" w:rsidRDefault="00855549" w:rsidP="00E14ACB">
                      <w:pPr>
                        <w:pStyle w:val="BasicParagraph"/>
                        <w:suppressAutoHyphens/>
                        <w:rPr>
                          <w:rFonts w:ascii="Arial" w:hAnsi="Arial" w:cs="Arial"/>
                          <w:spacing w:val="2"/>
                          <w:sz w:val="22"/>
                          <w:szCs w:val="22"/>
                        </w:rPr>
                      </w:pPr>
                    </w:p>
                    <w:p w14:paraId="18C07089" w14:textId="77777777" w:rsidR="00855549" w:rsidRPr="0003181F" w:rsidRDefault="00855549" w:rsidP="00E14ACB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AB5C9C" w:rsidRPr="000B45B2" w:rsidSect="00AB5C9C">
      <w:headerReference w:type="default" r:id="rId11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A5F653" w14:textId="77777777" w:rsidR="005702A5" w:rsidRDefault="005702A5" w:rsidP="00FA727F">
      <w:r>
        <w:separator/>
      </w:r>
    </w:p>
  </w:endnote>
  <w:endnote w:type="continuationSeparator" w:id="0">
    <w:p w14:paraId="5CCB1A15" w14:textId="77777777" w:rsidR="005702A5" w:rsidRDefault="005702A5" w:rsidP="00FA72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E6EDB0" w14:textId="77777777" w:rsidR="005702A5" w:rsidRDefault="005702A5" w:rsidP="00FA727F">
      <w:r>
        <w:separator/>
      </w:r>
    </w:p>
  </w:footnote>
  <w:footnote w:type="continuationSeparator" w:id="0">
    <w:p w14:paraId="7E4FBCD5" w14:textId="77777777" w:rsidR="005702A5" w:rsidRDefault="005702A5" w:rsidP="00FA72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F87C42" w14:textId="7E9DC387" w:rsidR="00855549" w:rsidRDefault="00855549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0562FC38" wp14:editId="6632DBC8">
          <wp:simplePos x="0" y="0"/>
          <wp:positionH relativeFrom="column">
            <wp:posOffset>-1141730</wp:posOffset>
          </wp:positionH>
          <wp:positionV relativeFrom="paragraph">
            <wp:posOffset>-447345</wp:posOffset>
          </wp:positionV>
          <wp:extent cx="7545560" cy="1067287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ingsfield_Letterhea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5560" cy="106728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777524"/>
    <w:multiLevelType w:val="hybridMultilevel"/>
    <w:tmpl w:val="646C1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TSxMDUztzQyMbBQ0lEKTi0uzszPAykwrAUAdkBJJSwAAAA="/>
  </w:docVars>
  <w:rsids>
    <w:rsidRoot w:val="000B45B2"/>
    <w:rsid w:val="0003181F"/>
    <w:rsid w:val="000B45B2"/>
    <w:rsid w:val="001B60AA"/>
    <w:rsid w:val="002176F4"/>
    <w:rsid w:val="0031062C"/>
    <w:rsid w:val="00357099"/>
    <w:rsid w:val="00360C9B"/>
    <w:rsid w:val="003870EA"/>
    <w:rsid w:val="003C27E1"/>
    <w:rsid w:val="0044144D"/>
    <w:rsid w:val="00441EDA"/>
    <w:rsid w:val="0048195A"/>
    <w:rsid w:val="005702A5"/>
    <w:rsid w:val="00577F3D"/>
    <w:rsid w:val="00591985"/>
    <w:rsid w:val="00615F82"/>
    <w:rsid w:val="00652B53"/>
    <w:rsid w:val="00681499"/>
    <w:rsid w:val="00681FA3"/>
    <w:rsid w:val="006F0E68"/>
    <w:rsid w:val="00717B7C"/>
    <w:rsid w:val="0076540C"/>
    <w:rsid w:val="00852433"/>
    <w:rsid w:val="00855549"/>
    <w:rsid w:val="0087319B"/>
    <w:rsid w:val="00986B5E"/>
    <w:rsid w:val="009A3C05"/>
    <w:rsid w:val="00A55D17"/>
    <w:rsid w:val="00A85208"/>
    <w:rsid w:val="00AB5C9C"/>
    <w:rsid w:val="00AF3824"/>
    <w:rsid w:val="00AF7BAE"/>
    <w:rsid w:val="00C357C5"/>
    <w:rsid w:val="00D656CF"/>
    <w:rsid w:val="00D83EC1"/>
    <w:rsid w:val="00DA4E27"/>
    <w:rsid w:val="00DC413E"/>
    <w:rsid w:val="00DF04BC"/>
    <w:rsid w:val="00E14ACB"/>
    <w:rsid w:val="00E63B2D"/>
    <w:rsid w:val="00F1181E"/>
    <w:rsid w:val="00F7023D"/>
    <w:rsid w:val="00FA727F"/>
    <w:rsid w:val="00FF7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C0D1A9"/>
  <w14:defaultImageDpi w14:val="330"/>
  <w15:docId w15:val="{4E50359A-493B-4579-8ACE-41980D219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4A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B45B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5B2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577F3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FA727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727F"/>
  </w:style>
  <w:style w:type="paragraph" w:styleId="Footer">
    <w:name w:val="footer"/>
    <w:basedOn w:val="Normal"/>
    <w:link w:val="FooterChar"/>
    <w:uiPriority w:val="99"/>
    <w:unhideWhenUsed/>
    <w:rsid w:val="00FA72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72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B6A2DD5C0144EA4F74F98C7C6AA01" ma:contentTypeVersion="18" ma:contentTypeDescription="Create a new document." ma:contentTypeScope="" ma:versionID="98cf0152b113b1b24b4d103f3c7fe528">
  <xsd:schema xmlns:xsd="http://www.w3.org/2001/XMLSchema" xmlns:xs="http://www.w3.org/2001/XMLSchema" xmlns:p="http://schemas.microsoft.com/office/2006/metadata/properties" xmlns:ns2="bac18579-6953-4834-a73d-36d03df3e71b" xmlns:ns3="dc5a2319-e1a9-4b94-beb5-1b0a75735b60" targetNamespace="http://schemas.microsoft.com/office/2006/metadata/properties" ma:root="true" ma:fieldsID="248a76f29603137f73df4ff9162c1eca" ns2:_="" ns3:_="">
    <xsd:import namespace="bac18579-6953-4834-a73d-36d03df3e71b"/>
    <xsd:import namespace="dc5a2319-e1a9-4b94-beb5-1b0a75735b6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c18579-6953-4834-a73d-36d03df3e71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fe4d5f31-d5e0-49ff-944c-cdf2da4a675e}" ma:internalName="TaxCatchAll" ma:showField="CatchAllData" ma:web="bac18579-6953-4834-a73d-36d03df3e7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5a2319-e1a9-4b94-beb5-1b0a75735b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89c7861f-fac4-4fd9-aae5-b5dd6d0cac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ac18579-6953-4834-a73d-36d03df3e71b" xsi:nil="true"/>
    <lcf76f155ced4ddcb4097134ff3c332f xmlns="dc5a2319-e1a9-4b94-beb5-1b0a75735b6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A8E28B2-6B62-42CB-886D-0D9FC75EE5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c18579-6953-4834-a73d-36d03df3e71b"/>
    <ds:schemaRef ds:uri="dc5a2319-e1a9-4b94-beb5-1b0a75735b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F30B78-695D-4B2F-A567-72DD67DB56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8B86DD-451B-4F82-9AED-905B82AA273E}">
  <ds:schemaRefs>
    <ds:schemaRef ds:uri="http://schemas.microsoft.com/office/2006/metadata/properties"/>
    <ds:schemaRef ds:uri="http://schemas.microsoft.com/office/infopath/2007/PartnerControls"/>
    <ds:schemaRef ds:uri="bac18579-6953-4834-a73d-36d03df3e71b"/>
    <ds:schemaRef ds:uri="dc5a2319-e1a9-4b94-beb5-1b0a75735b60"/>
  </ds:schemaRefs>
</ds:datastoreItem>
</file>

<file path=customXml/itemProps4.xml><?xml version="1.0" encoding="utf-8"?>
<ds:datastoreItem xmlns:ds="http://schemas.openxmlformats.org/officeDocument/2006/customXml" ds:itemID="{92A94CE6-87DD-4FA6-A368-C1C939C8C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nypersley First School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Bond</dc:creator>
  <cp:lastModifiedBy>Katie Ashby</cp:lastModifiedBy>
  <cp:revision>11</cp:revision>
  <cp:lastPrinted>2022-10-17T11:51:00Z</cp:lastPrinted>
  <dcterms:created xsi:type="dcterms:W3CDTF">2022-05-11T12:43:00Z</dcterms:created>
  <dcterms:modified xsi:type="dcterms:W3CDTF">2022-10-28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B6A2DD5C0144EA4F74F98C7C6AA01</vt:lpwstr>
  </property>
  <property fmtid="{D5CDD505-2E9C-101B-9397-08002B2CF9AE}" pid="3" name="MediaServiceImageTags">
    <vt:lpwstr/>
  </property>
</Properties>
</file>